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6D0DF5" w14:textId="77777777" w:rsidR="00293805" w:rsidRPr="003B14E3" w:rsidRDefault="00F61FD6" w:rsidP="004E1067">
      <w:pPr>
        <w:jc w:val="left"/>
        <w:rPr>
          <w:rFonts w:ascii="Times New Roman" w:hAnsi="Times New Roman" w:cs="Times New Roman"/>
          <w:b/>
        </w:rPr>
      </w:pPr>
      <w:r w:rsidRPr="003B14E3">
        <w:rPr>
          <w:rFonts w:ascii="Times New Roman" w:hAnsi="Times New Roman" w:cs="Times New Roman"/>
          <w:b/>
        </w:rPr>
        <w:t>Table S3</w:t>
      </w:r>
      <w:r w:rsidR="00293805" w:rsidRPr="003B14E3">
        <w:rPr>
          <w:rFonts w:ascii="Times New Roman" w:hAnsi="Times New Roman" w:cs="Times New Roman"/>
          <w:b/>
        </w:rPr>
        <w:t>:</w:t>
      </w:r>
    </w:p>
    <w:p w14:paraId="38629FE6" w14:textId="67B2978E" w:rsidR="00F61FD6" w:rsidRPr="003B14E3" w:rsidRDefault="00F61FD6" w:rsidP="004E1067">
      <w:pPr>
        <w:jc w:val="left"/>
        <w:rPr>
          <w:rFonts w:ascii="Times New Roman" w:hAnsi="Times New Roman" w:cs="Times New Roman"/>
          <w:b/>
          <w:bCs/>
        </w:rPr>
      </w:pPr>
      <w:r w:rsidRPr="003B14E3">
        <w:rPr>
          <w:rFonts w:ascii="Times New Roman" w:hAnsi="Times New Roman" w:cs="Times New Roman"/>
          <w:b/>
          <w:bCs/>
        </w:rPr>
        <w:t>OTU numbers of the different gut intestinal samples at different taxonomy levels</w:t>
      </w:r>
    </w:p>
    <w:tbl>
      <w:tblPr>
        <w:tblW w:w="8080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9"/>
        <w:gridCol w:w="1134"/>
        <w:gridCol w:w="850"/>
        <w:gridCol w:w="992"/>
        <w:gridCol w:w="851"/>
        <w:gridCol w:w="992"/>
        <w:gridCol w:w="992"/>
        <w:gridCol w:w="1310"/>
      </w:tblGrid>
      <w:tr w:rsidR="00F61FD6" w:rsidRPr="003B14E3" w14:paraId="1FFD69F3" w14:textId="77777777" w:rsidTr="00F61FD6">
        <w:trPr>
          <w:jc w:val="center"/>
        </w:trPr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9CFFDD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bCs/>
                <w:sz w:val="21"/>
                <w:szCs w:val="21"/>
              </w:rPr>
              <w:t>Sampl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109BCD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bCs/>
                <w:sz w:val="21"/>
                <w:szCs w:val="21"/>
              </w:rPr>
              <w:t>Phylum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35CB21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bCs/>
                <w:sz w:val="21"/>
                <w:szCs w:val="21"/>
              </w:rPr>
              <w:t>Clas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BEB204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bCs/>
                <w:sz w:val="21"/>
                <w:szCs w:val="21"/>
              </w:rPr>
              <w:t>Order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C0153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bCs/>
                <w:sz w:val="21"/>
                <w:szCs w:val="21"/>
              </w:rPr>
              <w:t>Family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FA25E2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bCs/>
                <w:sz w:val="21"/>
                <w:szCs w:val="21"/>
              </w:rPr>
              <w:t>Genu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8C3F92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bCs/>
                <w:sz w:val="21"/>
                <w:szCs w:val="21"/>
              </w:rPr>
              <w:t>Species</w:t>
            </w:r>
          </w:p>
        </w:tc>
        <w:tc>
          <w:tcPr>
            <w:tcW w:w="13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6F903E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bCs/>
                <w:sz w:val="21"/>
                <w:szCs w:val="21"/>
              </w:rPr>
              <w:t>Unclassified</w:t>
            </w:r>
          </w:p>
        </w:tc>
      </w:tr>
      <w:tr w:rsidR="00F61FD6" w:rsidRPr="003B14E3" w14:paraId="4E1BE3F6" w14:textId="77777777" w:rsidTr="00F61FD6">
        <w:trPr>
          <w:jc w:val="center"/>
        </w:trPr>
        <w:tc>
          <w:tcPr>
            <w:tcW w:w="959" w:type="dxa"/>
            <w:tcBorders>
              <w:top w:val="single" w:sz="4" w:space="0" w:color="auto"/>
            </w:tcBorders>
            <w:tcMar>
              <w:left w:w="80" w:type="nil"/>
              <w:bottom w:w="40" w:type="nil"/>
            </w:tcMar>
            <w:vAlign w:val="center"/>
          </w:tcPr>
          <w:p w14:paraId="57D6576F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DU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tcMar>
              <w:left w:w="80" w:type="nil"/>
              <w:bottom w:w="40" w:type="nil"/>
            </w:tcMar>
            <w:vAlign w:val="center"/>
          </w:tcPr>
          <w:p w14:paraId="54E51417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906</w:t>
            </w:r>
          </w:p>
        </w:tc>
        <w:tc>
          <w:tcPr>
            <w:tcW w:w="850" w:type="dxa"/>
            <w:tcBorders>
              <w:top w:val="single" w:sz="4" w:space="0" w:color="auto"/>
            </w:tcBorders>
            <w:tcMar>
              <w:left w:w="80" w:type="nil"/>
              <w:bottom w:w="40" w:type="nil"/>
            </w:tcMar>
            <w:vAlign w:val="center"/>
          </w:tcPr>
          <w:p w14:paraId="73409D3B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906</w:t>
            </w:r>
          </w:p>
        </w:tc>
        <w:tc>
          <w:tcPr>
            <w:tcW w:w="992" w:type="dxa"/>
            <w:tcBorders>
              <w:top w:val="single" w:sz="4" w:space="0" w:color="auto"/>
            </w:tcBorders>
            <w:tcMar>
              <w:left w:w="80" w:type="nil"/>
              <w:bottom w:w="40" w:type="nil"/>
            </w:tcMar>
            <w:vAlign w:val="center"/>
          </w:tcPr>
          <w:p w14:paraId="10DCC956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897</w:t>
            </w:r>
          </w:p>
        </w:tc>
        <w:tc>
          <w:tcPr>
            <w:tcW w:w="851" w:type="dxa"/>
            <w:tcBorders>
              <w:top w:val="single" w:sz="4" w:space="0" w:color="auto"/>
            </w:tcBorders>
            <w:tcMar>
              <w:left w:w="80" w:type="nil"/>
              <w:bottom w:w="40" w:type="nil"/>
            </w:tcMar>
            <w:vAlign w:val="center"/>
          </w:tcPr>
          <w:p w14:paraId="0124A71C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768</w:t>
            </w:r>
          </w:p>
        </w:tc>
        <w:tc>
          <w:tcPr>
            <w:tcW w:w="992" w:type="dxa"/>
            <w:tcBorders>
              <w:top w:val="single" w:sz="4" w:space="0" w:color="auto"/>
            </w:tcBorders>
            <w:tcMar>
              <w:left w:w="80" w:type="nil"/>
              <w:bottom w:w="40" w:type="nil"/>
            </w:tcMar>
            <w:vAlign w:val="center"/>
          </w:tcPr>
          <w:p w14:paraId="762B9FDB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278</w:t>
            </w:r>
          </w:p>
        </w:tc>
        <w:tc>
          <w:tcPr>
            <w:tcW w:w="992" w:type="dxa"/>
            <w:tcBorders>
              <w:top w:val="single" w:sz="4" w:space="0" w:color="auto"/>
            </w:tcBorders>
            <w:tcMar>
              <w:left w:w="80" w:type="nil"/>
              <w:bottom w:w="40" w:type="nil"/>
            </w:tcMar>
            <w:vAlign w:val="center"/>
          </w:tcPr>
          <w:p w14:paraId="02A087BB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512</w:t>
            </w:r>
          </w:p>
        </w:tc>
        <w:tc>
          <w:tcPr>
            <w:tcW w:w="1310" w:type="dxa"/>
            <w:tcBorders>
              <w:top w:val="single" w:sz="4" w:space="0" w:color="auto"/>
            </w:tcBorders>
            <w:tcMar>
              <w:left w:w="80" w:type="nil"/>
              <w:bottom w:w="40" w:type="nil"/>
            </w:tcMar>
            <w:vAlign w:val="center"/>
          </w:tcPr>
          <w:p w14:paraId="6383B0A0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</w:tr>
      <w:tr w:rsidR="00F61FD6" w:rsidRPr="003B14E3" w14:paraId="38EA4F37" w14:textId="77777777" w:rsidTr="00F61FD6">
        <w:trPr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1F052C2F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DU2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247CDC6B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837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6520CA70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837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3603152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833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2F4FA401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742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1D53999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219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2B385741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460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2B7815D5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F61FD6" w:rsidRPr="003B14E3" w14:paraId="2B154812" w14:textId="77777777" w:rsidTr="00F61FD6">
        <w:trPr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0FEDCBB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DU3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30AD2A6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969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7E40CC71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969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16F0042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960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10DB7A9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829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4EFA144C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118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6AE9789B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346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19C4B9B6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</w:tr>
      <w:tr w:rsidR="00F61FD6" w:rsidRPr="003B14E3" w14:paraId="3C2C86F1" w14:textId="77777777" w:rsidTr="00F61FD6">
        <w:trPr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6A7AA2EB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JE1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7DC8FD0A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310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22A0698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310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7EFC8A3F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304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395093EA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260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634749C1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995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40E5517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490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38735910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</w:tr>
      <w:tr w:rsidR="00F61FD6" w:rsidRPr="003B14E3" w14:paraId="5200BB26" w14:textId="77777777" w:rsidTr="00F61FD6">
        <w:trPr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13419402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JE2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55D7DD01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261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554645C1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261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03EEE784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261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7F3463BA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229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17E2E04B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943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75C34B5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434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602DA430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</w:tr>
      <w:tr w:rsidR="00F61FD6" w:rsidRPr="003B14E3" w14:paraId="3B51ED05" w14:textId="77777777" w:rsidTr="00F61FD6">
        <w:trPr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0118885C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JE3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2533E5F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572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53095B6B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572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2904E96F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568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3C7C031E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512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7C906DC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927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4BD0BAB2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276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2197101D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</w:tr>
      <w:tr w:rsidR="00F61FD6" w:rsidRPr="003B14E3" w14:paraId="2CFFDA0F" w14:textId="77777777" w:rsidTr="00F61FD6">
        <w:trPr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50FEB367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IL1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5635676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292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59CCFDAF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292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282D1AE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290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656E2B8B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263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4E89579A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955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05F27C3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386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42936E6B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</w:tr>
      <w:tr w:rsidR="00F61FD6" w:rsidRPr="003B14E3" w14:paraId="5860D8C6" w14:textId="77777777" w:rsidTr="00F61FD6">
        <w:trPr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6E5D4D75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IL2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0C7183CF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449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79DA4AE0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449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467779CC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443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70885BDA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337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3A38A4BE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788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2A14F241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39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009E6A4E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</w:tr>
      <w:tr w:rsidR="00F61FD6" w:rsidRPr="003B14E3" w14:paraId="66CE49B2" w14:textId="77777777" w:rsidTr="00F61FD6">
        <w:trPr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166904BE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IL3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55E79FAD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392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31E58198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392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4CA9849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388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1E4FEBDF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342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7B18962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866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7944AB88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98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5A75731F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</w:tr>
      <w:tr w:rsidR="00F61FD6" w:rsidRPr="003B14E3" w14:paraId="744A5630" w14:textId="77777777" w:rsidTr="00F61FD6">
        <w:trPr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12EE1EEA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CE1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5424A40A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815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1CB5F3D8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815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0B5861A4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813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58A67E95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568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06530834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878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3A6E5FD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391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375FE11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</w:tr>
      <w:tr w:rsidR="00F61FD6" w:rsidRPr="003B14E3" w14:paraId="08086D27" w14:textId="77777777" w:rsidTr="00F61FD6">
        <w:trPr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62D969CB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CE2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49BC826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820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5FE3E50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820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44D683E1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817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748E2102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564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0B953481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947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760BE631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427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418AE1E2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</w:tr>
      <w:tr w:rsidR="00F61FD6" w:rsidRPr="003B14E3" w14:paraId="791F4C46" w14:textId="77777777" w:rsidTr="00F61FD6">
        <w:trPr>
          <w:trHeight w:val="223"/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465020AC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CE3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0B02467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2231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71563737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2231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13914014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2218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465405EC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813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20741397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615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20204E11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75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125F9D3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</w:tr>
      <w:tr w:rsidR="00F61FD6" w:rsidRPr="003B14E3" w14:paraId="6A6EA8CC" w14:textId="77777777" w:rsidTr="00F61FD6">
        <w:trPr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40BE1EF4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CO1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58B6447D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913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636E650C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913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1D275DF2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911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0A4BC590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666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17E6E514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049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0FEEF9D9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496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5DF3BB8B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</w:tr>
      <w:tr w:rsidR="00F61FD6" w:rsidRPr="003B14E3" w14:paraId="2B1B6C68" w14:textId="77777777" w:rsidTr="00F61FD6">
        <w:trPr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324E8A21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CO2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0A15DCAC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2279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03BF6D4F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2279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61D1135D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2274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2CE0C24F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967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458B1D47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956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04EEF8B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335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5EC79E94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</w:tr>
      <w:tr w:rsidR="00F61FD6" w:rsidRPr="003B14E3" w14:paraId="2EB118B9" w14:textId="77777777" w:rsidTr="00F61FD6">
        <w:trPr>
          <w:jc w:val="center"/>
        </w:trPr>
        <w:tc>
          <w:tcPr>
            <w:tcW w:w="959" w:type="dxa"/>
            <w:tcMar>
              <w:left w:w="80" w:type="nil"/>
              <w:bottom w:w="40" w:type="nil"/>
            </w:tcMar>
            <w:vAlign w:val="center"/>
          </w:tcPr>
          <w:p w14:paraId="561AA70C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CO3</w:t>
            </w:r>
          </w:p>
        </w:tc>
        <w:tc>
          <w:tcPr>
            <w:tcW w:w="1134" w:type="dxa"/>
            <w:tcMar>
              <w:left w:w="80" w:type="nil"/>
              <w:bottom w:w="40" w:type="nil"/>
            </w:tcMar>
            <w:vAlign w:val="center"/>
          </w:tcPr>
          <w:p w14:paraId="57876C52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480</w:t>
            </w:r>
          </w:p>
        </w:tc>
        <w:tc>
          <w:tcPr>
            <w:tcW w:w="850" w:type="dxa"/>
            <w:tcMar>
              <w:left w:w="80" w:type="nil"/>
              <w:bottom w:w="40" w:type="nil"/>
            </w:tcMar>
            <w:vAlign w:val="center"/>
          </w:tcPr>
          <w:p w14:paraId="0153746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480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79A4B155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477</w:t>
            </w:r>
          </w:p>
        </w:tc>
        <w:tc>
          <w:tcPr>
            <w:tcW w:w="851" w:type="dxa"/>
            <w:tcMar>
              <w:left w:w="80" w:type="nil"/>
              <w:bottom w:w="40" w:type="nil"/>
            </w:tcMar>
            <w:vAlign w:val="center"/>
          </w:tcPr>
          <w:p w14:paraId="3E341300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1259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6EC9B57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721</w:t>
            </w:r>
          </w:p>
        </w:tc>
        <w:tc>
          <w:tcPr>
            <w:tcW w:w="992" w:type="dxa"/>
            <w:tcMar>
              <w:left w:w="80" w:type="nil"/>
              <w:bottom w:w="40" w:type="nil"/>
            </w:tcMar>
            <w:vAlign w:val="center"/>
          </w:tcPr>
          <w:p w14:paraId="4B42DD6F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234</w:t>
            </w:r>
          </w:p>
        </w:tc>
        <w:tc>
          <w:tcPr>
            <w:tcW w:w="1310" w:type="dxa"/>
            <w:tcMar>
              <w:left w:w="80" w:type="nil"/>
              <w:bottom w:w="40" w:type="nil"/>
            </w:tcMar>
            <w:vAlign w:val="center"/>
          </w:tcPr>
          <w:p w14:paraId="5F35D173" w14:textId="77777777" w:rsidR="00F61FD6" w:rsidRPr="003B14E3" w:rsidRDefault="00F61FD6" w:rsidP="004E106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0</w:t>
            </w:r>
          </w:p>
        </w:tc>
      </w:tr>
    </w:tbl>
    <w:p w14:paraId="5B0E32EB" w14:textId="77777777" w:rsidR="00F61FD6" w:rsidRPr="003B14E3" w:rsidRDefault="00F61FD6" w:rsidP="004E106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sz w:val="21"/>
          <w:szCs w:val="21"/>
        </w:rPr>
      </w:pPr>
      <w:bookmarkStart w:id="0" w:name="_GoBack"/>
      <w:bookmarkEnd w:id="0"/>
    </w:p>
    <w:sectPr w:rsidR="00F61FD6" w:rsidRPr="003B14E3" w:rsidSect="004E1067">
      <w:pgSz w:w="11900" w:h="16840"/>
      <w:pgMar w:top="1418" w:right="1418" w:bottom="1418" w:left="1418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C54E29" w14:textId="77777777" w:rsidR="005D7780" w:rsidRDefault="005D7780" w:rsidP="00895167">
      <w:r>
        <w:separator/>
      </w:r>
    </w:p>
  </w:endnote>
  <w:endnote w:type="continuationSeparator" w:id="0">
    <w:p w14:paraId="42950368" w14:textId="77777777" w:rsidR="005D7780" w:rsidRDefault="005D7780" w:rsidP="00895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ED8C43" w14:textId="77777777" w:rsidR="005D7780" w:rsidRDefault="005D7780" w:rsidP="00895167">
      <w:r>
        <w:separator/>
      </w:r>
    </w:p>
  </w:footnote>
  <w:footnote w:type="continuationSeparator" w:id="0">
    <w:p w14:paraId="5BE5B263" w14:textId="77777777" w:rsidR="005D7780" w:rsidRDefault="005D7780" w:rsidP="008951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zAyM7CwNDI0MjdQ0lEKTi0uzszPAykwrAUAFIHL5SwAAAA="/>
  </w:docVars>
  <w:rsids>
    <w:rsidRoot w:val="00670ACB"/>
    <w:rsid w:val="0000208C"/>
    <w:rsid w:val="00004EBF"/>
    <w:rsid w:val="00014175"/>
    <w:rsid w:val="000150B8"/>
    <w:rsid w:val="00017D5A"/>
    <w:rsid w:val="00020C46"/>
    <w:rsid w:val="0002281F"/>
    <w:rsid w:val="00023884"/>
    <w:rsid w:val="00025BCE"/>
    <w:rsid w:val="00027E3D"/>
    <w:rsid w:val="00034668"/>
    <w:rsid w:val="00037CF0"/>
    <w:rsid w:val="00043001"/>
    <w:rsid w:val="000447EE"/>
    <w:rsid w:val="000511AF"/>
    <w:rsid w:val="00053D84"/>
    <w:rsid w:val="000556B8"/>
    <w:rsid w:val="00055C30"/>
    <w:rsid w:val="00060076"/>
    <w:rsid w:val="00061408"/>
    <w:rsid w:val="000625AB"/>
    <w:rsid w:val="0006285B"/>
    <w:rsid w:val="00066DD5"/>
    <w:rsid w:val="00074227"/>
    <w:rsid w:val="00081FFD"/>
    <w:rsid w:val="0008203C"/>
    <w:rsid w:val="000862A4"/>
    <w:rsid w:val="00090C6D"/>
    <w:rsid w:val="000A0606"/>
    <w:rsid w:val="000A37AB"/>
    <w:rsid w:val="000B393B"/>
    <w:rsid w:val="000B4757"/>
    <w:rsid w:val="000C0ED1"/>
    <w:rsid w:val="000C7A94"/>
    <w:rsid w:val="000D1779"/>
    <w:rsid w:val="000D2F3C"/>
    <w:rsid w:val="000D338E"/>
    <w:rsid w:val="000D3A36"/>
    <w:rsid w:val="000D48B5"/>
    <w:rsid w:val="000D513D"/>
    <w:rsid w:val="000D6C21"/>
    <w:rsid w:val="000D79C5"/>
    <w:rsid w:val="000E1132"/>
    <w:rsid w:val="000E6E1C"/>
    <w:rsid w:val="000F4100"/>
    <w:rsid w:val="000F488B"/>
    <w:rsid w:val="000F626E"/>
    <w:rsid w:val="000F66EB"/>
    <w:rsid w:val="000F6920"/>
    <w:rsid w:val="000F78F7"/>
    <w:rsid w:val="00103822"/>
    <w:rsid w:val="001046E6"/>
    <w:rsid w:val="00107ED2"/>
    <w:rsid w:val="00112400"/>
    <w:rsid w:val="001142C8"/>
    <w:rsid w:val="00114FDF"/>
    <w:rsid w:val="0011710F"/>
    <w:rsid w:val="00120F7C"/>
    <w:rsid w:val="00123B89"/>
    <w:rsid w:val="00127054"/>
    <w:rsid w:val="00133A7B"/>
    <w:rsid w:val="001402C0"/>
    <w:rsid w:val="00141B1C"/>
    <w:rsid w:val="00144339"/>
    <w:rsid w:val="00145358"/>
    <w:rsid w:val="001462EC"/>
    <w:rsid w:val="0014765D"/>
    <w:rsid w:val="00150C4F"/>
    <w:rsid w:val="00151B9D"/>
    <w:rsid w:val="0015594B"/>
    <w:rsid w:val="00157447"/>
    <w:rsid w:val="00162497"/>
    <w:rsid w:val="00162FD6"/>
    <w:rsid w:val="00163D37"/>
    <w:rsid w:val="00170845"/>
    <w:rsid w:val="001713D3"/>
    <w:rsid w:val="00174BD6"/>
    <w:rsid w:val="00176FFC"/>
    <w:rsid w:val="001812CB"/>
    <w:rsid w:val="00181A53"/>
    <w:rsid w:val="001829A1"/>
    <w:rsid w:val="00191D3C"/>
    <w:rsid w:val="00195C32"/>
    <w:rsid w:val="001979CB"/>
    <w:rsid w:val="001A43D6"/>
    <w:rsid w:val="001B19A0"/>
    <w:rsid w:val="001B28FF"/>
    <w:rsid w:val="001B31CC"/>
    <w:rsid w:val="001B342D"/>
    <w:rsid w:val="001C04AE"/>
    <w:rsid w:val="001C2BCE"/>
    <w:rsid w:val="001C38E3"/>
    <w:rsid w:val="001C45C8"/>
    <w:rsid w:val="001C5336"/>
    <w:rsid w:val="001F238D"/>
    <w:rsid w:val="001F3438"/>
    <w:rsid w:val="001F56A5"/>
    <w:rsid w:val="001F58CC"/>
    <w:rsid w:val="0020010C"/>
    <w:rsid w:val="002013E0"/>
    <w:rsid w:val="00207AA4"/>
    <w:rsid w:val="002100A6"/>
    <w:rsid w:val="00215255"/>
    <w:rsid w:val="00217313"/>
    <w:rsid w:val="002220F9"/>
    <w:rsid w:val="00223A32"/>
    <w:rsid w:val="00225D0C"/>
    <w:rsid w:val="00227D52"/>
    <w:rsid w:val="00227FDE"/>
    <w:rsid w:val="00236BA1"/>
    <w:rsid w:val="00240738"/>
    <w:rsid w:val="00241897"/>
    <w:rsid w:val="00241DD2"/>
    <w:rsid w:val="00241E4C"/>
    <w:rsid w:val="002433EA"/>
    <w:rsid w:val="0024419D"/>
    <w:rsid w:val="00250EB6"/>
    <w:rsid w:val="00251A73"/>
    <w:rsid w:val="00256034"/>
    <w:rsid w:val="002577C6"/>
    <w:rsid w:val="00260537"/>
    <w:rsid w:val="002643DF"/>
    <w:rsid w:val="00264E7F"/>
    <w:rsid w:val="00270C6E"/>
    <w:rsid w:val="002752A6"/>
    <w:rsid w:val="00275CA4"/>
    <w:rsid w:val="00275F7A"/>
    <w:rsid w:val="0028098D"/>
    <w:rsid w:val="00282052"/>
    <w:rsid w:val="002863F0"/>
    <w:rsid w:val="00286EAB"/>
    <w:rsid w:val="00287201"/>
    <w:rsid w:val="00287F61"/>
    <w:rsid w:val="002902BB"/>
    <w:rsid w:val="00291EBC"/>
    <w:rsid w:val="00293805"/>
    <w:rsid w:val="00296629"/>
    <w:rsid w:val="0029738C"/>
    <w:rsid w:val="002A0802"/>
    <w:rsid w:val="002A2357"/>
    <w:rsid w:val="002A6D05"/>
    <w:rsid w:val="002B2B96"/>
    <w:rsid w:val="002B6DE5"/>
    <w:rsid w:val="002C0E28"/>
    <w:rsid w:val="002C4F69"/>
    <w:rsid w:val="002C6353"/>
    <w:rsid w:val="002E2E89"/>
    <w:rsid w:val="002E4E65"/>
    <w:rsid w:val="002E5406"/>
    <w:rsid w:val="002E5E92"/>
    <w:rsid w:val="002F1299"/>
    <w:rsid w:val="002F1A5E"/>
    <w:rsid w:val="002F261C"/>
    <w:rsid w:val="002F27FD"/>
    <w:rsid w:val="0030390E"/>
    <w:rsid w:val="00306AD0"/>
    <w:rsid w:val="00314264"/>
    <w:rsid w:val="003154D0"/>
    <w:rsid w:val="003168BB"/>
    <w:rsid w:val="0032440C"/>
    <w:rsid w:val="003249F5"/>
    <w:rsid w:val="00326930"/>
    <w:rsid w:val="00326D39"/>
    <w:rsid w:val="0033285F"/>
    <w:rsid w:val="003342EB"/>
    <w:rsid w:val="00336B0F"/>
    <w:rsid w:val="003371DD"/>
    <w:rsid w:val="0034070F"/>
    <w:rsid w:val="00340CDB"/>
    <w:rsid w:val="003420F0"/>
    <w:rsid w:val="0034399C"/>
    <w:rsid w:val="003442A9"/>
    <w:rsid w:val="00350171"/>
    <w:rsid w:val="00350298"/>
    <w:rsid w:val="00351BA5"/>
    <w:rsid w:val="00353295"/>
    <w:rsid w:val="00360714"/>
    <w:rsid w:val="0036071C"/>
    <w:rsid w:val="00362A7F"/>
    <w:rsid w:val="00362D92"/>
    <w:rsid w:val="0036696F"/>
    <w:rsid w:val="0037016B"/>
    <w:rsid w:val="00377F66"/>
    <w:rsid w:val="00382470"/>
    <w:rsid w:val="0038271D"/>
    <w:rsid w:val="003862DD"/>
    <w:rsid w:val="003900ED"/>
    <w:rsid w:val="00391684"/>
    <w:rsid w:val="00391BB4"/>
    <w:rsid w:val="003932E9"/>
    <w:rsid w:val="0039486A"/>
    <w:rsid w:val="0039492B"/>
    <w:rsid w:val="00397BEB"/>
    <w:rsid w:val="003A29F1"/>
    <w:rsid w:val="003A3EAE"/>
    <w:rsid w:val="003B14E3"/>
    <w:rsid w:val="003B2E72"/>
    <w:rsid w:val="003B3A1C"/>
    <w:rsid w:val="003B45F6"/>
    <w:rsid w:val="003B53E6"/>
    <w:rsid w:val="003B7A67"/>
    <w:rsid w:val="003C5531"/>
    <w:rsid w:val="003C699F"/>
    <w:rsid w:val="003D5939"/>
    <w:rsid w:val="003D6FE1"/>
    <w:rsid w:val="003E26FC"/>
    <w:rsid w:val="003E3F08"/>
    <w:rsid w:val="003E5CC8"/>
    <w:rsid w:val="003E6557"/>
    <w:rsid w:val="003E7CD5"/>
    <w:rsid w:val="003F001A"/>
    <w:rsid w:val="003F6C06"/>
    <w:rsid w:val="00401570"/>
    <w:rsid w:val="00403A76"/>
    <w:rsid w:val="004055A9"/>
    <w:rsid w:val="00407654"/>
    <w:rsid w:val="00410185"/>
    <w:rsid w:val="0041113F"/>
    <w:rsid w:val="004123C5"/>
    <w:rsid w:val="0041277E"/>
    <w:rsid w:val="00414280"/>
    <w:rsid w:val="00414F5A"/>
    <w:rsid w:val="00416632"/>
    <w:rsid w:val="00423483"/>
    <w:rsid w:val="00427DF0"/>
    <w:rsid w:val="00430376"/>
    <w:rsid w:val="0043044D"/>
    <w:rsid w:val="004355FB"/>
    <w:rsid w:val="004362F1"/>
    <w:rsid w:val="00436CB5"/>
    <w:rsid w:val="00444D17"/>
    <w:rsid w:val="004466B7"/>
    <w:rsid w:val="004523D8"/>
    <w:rsid w:val="00452678"/>
    <w:rsid w:val="0045274F"/>
    <w:rsid w:val="00453597"/>
    <w:rsid w:val="00453D72"/>
    <w:rsid w:val="00460844"/>
    <w:rsid w:val="00463465"/>
    <w:rsid w:val="0046608F"/>
    <w:rsid w:val="00466DE3"/>
    <w:rsid w:val="00472CB4"/>
    <w:rsid w:val="00474D35"/>
    <w:rsid w:val="004A2A1F"/>
    <w:rsid w:val="004A5507"/>
    <w:rsid w:val="004A5D5B"/>
    <w:rsid w:val="004B1B84"/>
    <w:rsid w:val="004B7226"/>
    <w:rsid w:val="004C0EB8"/>
    <w:rsid w:val="004C6A0A"/>
    <w:rsid w:val="004C779F"/>
    <w:rsid w:val="004D2A5F"/>
    <w:rsid w:val="004D3F4E"/>
    <w:rsid w:val="004D78A1"/>
    <w:rsid w:val="004E0E0C"/>
    <w:rsid w:val="004E1067"/>
    <w:rsid w:val="004E1680"/>
    <w:rsid w:val="004E4542"/>
    <w:rsid w:val="004E546D"/>
    <w:rsid w:val="004F57CE"/>
    <w:rsid w:val="00501C1E"/>
    <w:rsid w:val="005028BB"/>
    <w:rsid w:val="00505738"/>
    <w:rsid w:val="00507614"/>
    <w:rsid w:val="005078B3"/>
    <w:rsid w:val="00510373"/>
    <w:rsid w:val="005110B4"/>
    <w:rsid w:val="00514F8F"/>
    <w:rsid w:val="00515D06"/>
    <w:rsid w:val="00515E69"/>
    <w:rsid w:val="00516470"/>
    <w:rsid w:val="0051694E"/>
    <w:rsid w:val="0051775B"/>
    <w:rsid w:val="005311EE"/>
    <w:rsid w:val="00536E0F"/>
    <w:rsid w:val="0054050A"/>
    <w:rsid w:val="00541B14"/>
    <w:rsid w:val="00546CA8"/>
    <w:rsid w:val="00546E5D"/>
    <w:rsid w:val="00547631"/>
    <w:rsid w:val="00550552"/>
    <w:rsid w:val="00553680"/>
    <w:rsid w:val="00556018"/>
    <w:rsid w:val="00557CB5"/>
    <w:rsid w:val="0056219F"/>
    <w:rsid w:val="00562EA0"/>
    <w:rsid w:val="0056418D"/>
    <w:rsid w:val="0056431A"/>
    <w:rsid w:val="00570603"/>
    <w:rsid w:val="0057287A"/>
    <w:rsid w:val="005734DF"/>
    <w:rsid w:val="005748EF"/>
    <w:rsid w:val="005815AB"/>
    <w:rsid w:val="00581B8B"/>
    <w:rsid w:val="0058407C"/>
    <w:rsid w:val="005843E5"/>
    <w:rsid w:val="005855D3"/>
    <w:rsid w:val="00585E6C"/>
    <w:rsid w:val="00595B4C"/>
    <w:rsid w:val="0059717D"/>
    <w:rsid w:val="005A0961"/>
    <w:rsid w:val="005A1901"/>
    <w:rsid w:val="005A2ACE"/>
    <w:rsid w:val="005A38F0"/>
    <w:rsid w:val="005A4A47"/>
    <w:rsid w:val="005B0E8D"/>
    <w:rsid w:val="005B7791"/>
    <w:rsid w:val="005C28D4"/>
    <w:rsid w:val="005C3B18"/>
    <w:rsid w:val="005D360C"/>
    <w:rsid w:val="005D6377"/>
    <w:rsid w:val="005D7780"/>
    <w:rsid w:val="005E07BA"/>
    <w:rsid w:val="005E0FF8"/>
    <w:rsid w:val="005E3986"/>
    <w:rsid w:val="005E3C55"/>
    <w:rsid w:val="005E3E87"/>
    <w:rsid w:val="005F3B08"/>
    <w:rsid w:val="005F71E3"/>
    <w:rsid w:val="005F7208"/>
    <w:rsid w:val="00601ADF"/>
    <w:rsid w:val="00603CC1"/>
    <w:rsid w:val="00610AFD"/>
    <w:rsid w:val="00611A04"/>
    <w:rsid w:val="00612814"/>
    <w:rsid w:val="00613936"/>
    <w:rsid w:val="00615D04"/>
    <w:rsid w:val="00621891"/>
    <w:rsid w:val="00622EBC"/>
    <w:rsid w:val="00626B71"/>
    <w:rsid w:val="00626EDA"/>
    <w:rsid w:val="00631AA7"/>
    <w:rsid w:val="00634543"/>
    <w:rsid w:val="00637564"/>
    <w:rsid w:val="0064710D"/>
    <w:rsid w:val="0064756E"/>
    <w:rsid w:val="00660A8F"/>
    <w:rsid w:val="006645B8"/>
    <w:rsid w:val="00665485"/>
    <w:rsid w:val="00670ACB"/>
    <w:rsid w:val="00673A15"/>
    <w:rsid w:val="0067717D"/>
    <w:rsid w:val="0068272F"/>
    <w:rsid w:val="006859C2"/>
    <w:rsid w:val="00686BC7"/>
    <w:rsid w:val="006874CA"/>
    <w:rsid w:val="00690120"/>
    <w:rsid w:val="00690712"/>
    <w:rsid w:val="00690B09"/>
    <w:rsid w:val="00694774"/>
    <w:rsid w:val="006A05DF"/>
    <w:rsid w:val="006A0CE9"/>
    <w:rsid w:val="006B073C"/>
    <w:rsid w:val="006B58AA"/>
    <w:rsid w:val="006B6544"/>
    <w:rsid w:val="006B736D"/>
    <w:rsid w:val="006D332B"/>
    <w:rsid w:val="006D3DC7"/>
    <w:rsid w:val="006D46F1"/>
    <w:rsid w:val="006D7D1B"/>
    <w:rsid w:val="006E6BB0"/>
    <w:rsid w:val="006F00BA"/>
    <w:rsid w:val="006F68D8"/>
    <w:rsid w:val="006F7BAE"/>
    <w:rsid w:val="007025D9"/>
    <w:rsid w:val="00703B91"/>
    <w:rsid w:val="0070788C"/>
    <w:rsid w:val="00715B20"/>
    <w:rsid w:val="00720CAD"/>
    <w:rsid w:val="0072292C"/>
    <w:rsid w:val="0073507B"/>
    <w:rsid w:val="00736363"/>
    <w:rsid w:val="00736656"/>
    <w:rsid w:val="00737853"/>
    <w:rsid w:val="00745C15"/>
    <w:rsid w:val="007469EC"/>
    <w:rsid w:val="0075318B"/>
    <w:rsid w:val="007545E3"/>
    <w:rsid w:val="00755B65"/>
    <w:rsid w:val="00756192"/>
    <w:rsid w:val="00760804"/>
    <w:rsid w:val="00762639"/>
    <w:rsid w:val="007633E4"/>
    <w:rsid w:val="0077601C"/>
    <w:rsid w:val="007800C9"/>
    <w:rsid w:val="007836B2"/>
    <w:rsid w:val="00794E1E"/>
    <w:rsid w:val="007956C4"/>
    <w:rsid w:val="007A09C8"/>
    <w:rsid w:val="007A0C03"/>
    <w:rsid w:val="007A11D2"/>
    <w:rsid w:val="007A2320"/>
    <w:rsid w:val="007A34D7"/>
    <w:rsid w:val="007A6E22"/>
    <w:rsid w:val="007B2BAD"/>
    <w:rsid w:val="007B4D1F"/>
    <w:rsid w:val="007B580F"/>
    <w:rsid w:val="007B75BB"/>
    <w:rsid w:val="007C1C6D"/>
    <w:rsid w:val="007C1D32"/>
    <w:rsid w:val="007C776B"/>
    <w:rsid w:val="007D19F6"/>
    <w:rsid w:val="007D1D85"/>
    <w:rsid w:val="007D5B09"/>
    <w:rsid w:val="007D6CCF"/>
    <w:rsid w:val="007E13A6"/>
    <w:rsid w:val="007E1422"/>
    <w:rsid w:val="007E3163"/>
    <w:rsid w:val="007E4D61"/>
    <w:rsid w:val="007E5D0E"/>
    <w:rsid w:val="007F138C"/>
    <w:rsid w:val="007F2B9D"/>
    <w:rsid w:val="00801304"/>
    <w:rsid w:val="008021B1"/>
    <w:rsid w:val="008043E5"/>
    <w:rsid w:val="00804CD6"/>
    <w:rsid w:val="00805384"/>
    <w:rsid w:val="00805C1B"/>
    <w:rsid w:val="00815403"/>
    <w:rsid w:val="00815933"/>
    <w:rsid w:val="00821419"/>
    <w:rsid w:val="008268D7"/>
    <w:rsid w:val="00827F80"/>
    <w:rsid w:val="00832454"/>
    <w:rsid w:val="00835311"/>
    <w:rsid w:val="0084047E"/>
    <w:rsid w:val="00841022"/>
    <w:rsid w:val="00843C36"/>
    <w:rsid w:val="00846BE5"/>
    <w:rsid w:val="00846E68"/>
    <w:rsid w:val="008473D4"/>
    <w:rsid w:val="00850819"/>
    <w:rsid w:val="0085206F"/>
    <w:rsid w:val="00855575"/>
    <w:rsid w:val="00857ED1"/>
    <w:rsid w:val="00863155"/>
    <w:rsid w:val="008662A1"/>
    <w:rsid w:val="00873A4D"/>
    <w:rsid w:val="00875AE5"/>
    <w:rsid w:val="00881272"/>
    <w:rsid w:val="00883A88"/>
    <w:rsid w:val="008847DA"/>
    <w:rsid w:val="00890B94"/>
    <w:rsid w:val="00894A70"/>
    <w:rsid w:val="00895167"/>
    <w:rsid w:val="008A0292"/>
    <w:rsid w:val="008A261A"/>
    <w:rsid w:val="008A336F"/>
    <w:rsid w:val="008A58F3"/>
    <w:rsid w:val="008A5F5F"/>
    <w:rsid w:val="008A623A"/>
    <w:rsid w:val="008A705A"/>
    <w:rsid w:val="008B1C15"/>
    <w:rsid w:val="008B480D"/>
    <w:rsid w:val="008B733E"/>
    <w:rsid w:val="008C4A01"/>
    <w:rsid w:val="008C5A3C"/>
    <w:rsid w:val="008C78FF"/>
    <w:rsid w:val="008D584F"/>
    <w:rsid w:val="008E0CD5"/>
    <w:rsid w:val="008E3C0F"/>
    <w:rsid w:val="008E5199"/>
    <w:rsid w:val="008E73FC"/>
    <w:rsid w:val="008E78F2"/>
    <w:rsid w:val="008F23FB"/>
    <w:rsid w:val="008F4157"/>
    <w:rsid w:val="008F6551"/>
    <w:rsid w:val="00912663"/>
    <w:rsid w:val="00917DC0"/>
    <w:rsid w:val="00921201"/>
    <w:rsid w:val="00922160"/>
    <w:rsid w:val="00922E90"/>
    <w:rsid w:val="009238B6"/>
    <w:rsid w:val="00924BFD"/>
    <w:rsid w:val="009357E1"/>
    <w:rsid w:val="00935917"/>
    <w:rsid w:val="009360F5"/>
    <w:rsid w:val="00950494"/>
    <w:rsid w:val="009548B7"/>
    <w:rsid w:val="00955748"/>
    <w:rsid w:val="009576B6"/>
    <w:rsid w:val="00957A07"/>
    <w:rsid w:val="00962BA0"/>
    <w:rsid w:val="009676D0"/>
    <w:rsid w:val="009717E2"/>
    <w:rsid w:val="0097580B"/>
    <w:rsid w:val="009858E4"/>
    <w:rsid w:val="00992B56"/>
    <w:rsid w:val="0099439E"/>
    <w:rsid w:val="009A0FC6"/>
    <w:rsid w:val="009A3BA2"/>
    <w:rsid w:val="009B11A4"/>
    <w:rsid w:val="009B5B73"/>
    <w:rsid w:val="009C0241"/>
    <w:rsid w:val="009C26B9"/>
    <w:rsid w:val="009C2E23"/>
    <w:rsid w:val="009C35C1"/>
    <w:rsid w:val="009C466A"/>
    <w:rsid w:val="009D13E8"/>
    <w:rsid w:val="009D4231"/>
    <w:rsid w:val="009D59A5"/>
    <w:rsid w:val="009E13FA"/>
    <w:rsid w:val="009E2620"/>
    <w:rsid w:val="009E35B9"/>
    <w:rsid w:val="009E39A5"/>
    <w:rsid w:val="009E4E9E"/>
    <w:rsid w:val="009E7020"/>
    <w:rsid w:val="009E785F"/>
    <w:rsid w:val="009F1361"/>
    <w:rsid w:val="00A0038B"/>
    <w:rsid w:val="00A156E9"/>
    <w:rsid w:val="00A17161"/>
    <w:rsid w:val="00A2342D"/>
    <w:rsid w:val="00A2462A"/>
    <w:rsid w:val="00A24CDA"/>
    <w:rsid w:val="00A24CFE"/>
    <w:rsid w:val="00A33997"/>
    <w:rsid w:val="00A34406"/>
    <w:rsid w:val="00A3482F"/>
    <w:rsid w:val="00A34C10"/>
    <w:rsid w:val="00A40DED"/>
    <w:rsid w:val="00A41A1C"/>
    <w:rsid w:val="00A44726"/>
    <w:rsid w:val="00A5346C"/>
    <w:rsid w:val="00A57C23"/>
    <w:rsid w:val="00A61E50"/>
    <w:rsid w:val="00A6537E"/>
    <w:rsid w:val="00A66B51"/>
    <w:rsid w:val="00A709A9"/>
    <w:rsid w:val="00A73D6C"/>
    <w:rsid w:val="00A7553D"/>
    <w:rsid w:val="00A770FF"/>
    <w:rsid w:val="00A81AC4"/>
    <w:rsid w:val="00A847CB"/>
    <w:rsid w:val="00A903E8"/>
    <w:rsid w:val="00A93F77"/>
    <w:rsid w:val="00AA1670"/>
    <w:rsid w:val="00AA2FAA"/>
    <w:rsid w:val="00AB1D69"/>
    <w:rsid w:val="00AB2EA3"/>
    <w:rsid w:val="00AB4E4E"/>
    <w:rsid w:val="00AD0D60"/>
    <w:rsid w:val="00AD105E"/>
    <w:rsid w:val="00AD1089"/>
    <w:rsid w:val="00AD5CD8"/>
    <w:rsid w:val="00AE365B"/>
    <w:rsid w:val="00AE7AA0"/>
    <w:rsid w:val="00AF0230"/>
    <w:rsid w:val="00AF1C2F"/>
    <w:rsid w:val="00AF2AD5"/>
    <w:rsid w:val="00AF6548"/>
    <w:rsid w:val="00B032FD"/>
    <w:rsid w:val="00B03BE9"/>
    <w:rsid w:val="00B044DE"/>
    <w:rsid w:val="00B10D2B"/>
    <w:rsid w:val="00B11FEB"/>
    <w:rsid w:val="00B15B0E"/>
    <w:rsid w:val="00B202B1"/>
    <w:rsid w:val="00B20A46"/>
    <w:rsid w:val="00B20B24"/>
    <w:rsid w:val="00B225EE"/>
    <w:rsid w:val="00B263B9"/>
    <w:rsid w:val="00B31B5B"/>
    <w:rsid w:val="00B3633F"/>
    <w:rsid w:val="00B40667"/>
    <w:rsid w:val="00B43162"/>
    <w:rsid w:val="00B440E3"/>
    <w:rsid w:val="00B448CC"/>
    <w:rsid w:val="00B4630B"/>
    <w:rsid w:val="00B504C9"/>
    <w:rsid w:val="00B52679"/>
    <w:rsid w:val="00B55A90"/>
    <w:rsid w:val="00B61038"/>
    <w:rsid w:val="00B669F0"/>
    <w:rsid w:val="00B670B7"/>
    <w:rsid w:val="00B672F6"/>
    <w:rsid w:val="00B67A22"/>
    <w:rsid w:val="00B721BF"/>
    <w:rsid w:val="00B73000"/>
    <w:rsid w:val="00B73537"/>
    <w:rsid w:val="00B84F79"/>
    <w:rsid w:val="00B85227"/>
    <w:rsid w:val="00B90FB4"/>
    <w:rsid w:val="00B94523"/>
    <w:rsid w:val="00B95745"/>
    <w:rsid w:val="00B96E46"/>
    <w:rsid w:val="00B97483"/>
    <w:rsid w:val="00BA44BD"/>
    <w:rsid w:val="00BB0C01"/>
    <w:rsid w:val="00BB0E16"/>
    <w:rsid w:val="00BB1DA0"/>
    <w:rsid w:val="00BB2B7D"/>
    <w:rsid w:val="00BB335A"/>
    <w:rsid w:val="00BB4134"/>
    <w:rsid w:val="00BB7516"/>
    <w:rsid w:val="00BC5111"/>
    <w:rsid w:val="00BC667E"/>
    <w:rsid w:val="00BD06DA"/>
    <w:rsid w:val="00BD0DD9"/>
    <w:rsid w:val="00BD3B7B"/>
    <w:rsid w:val="00BE4946"/>
    <w:rsid w:val="00BE55FC"/>
    <w:rsid w:val="00BE7F57"/>
    <w:rsid w:val="00BF0620"/>
    <w:rsid w:val="00BF2BEF"/>
    <w:rsid w:val="00BF2EF1"/>
    <w:rsid w:val="00BF4BE5"/>
    <w:rsid w:val="00BF59BA"/>
    <w:rsid w:val="00C02F6B"/>
    <w:rsid w:val="00C061CE"/>
    <w:rsid w:val="00C06F44"/>
    <w:rsid w:val="00C1184F"/>
    <w:rsid w:val="00C1265B"/>
    <w:rsid w:val="00C13FB6"/>
    <w:rsid w:val="00C14137"/>
    <w:rsid w:val="00C142D6"/>
    <w:rsid w:val="00C1563A"/>
    <w:rsid w:val="00C26643"/>
    <w:rsid w:val="00C306B1"/>
    <w:rsid w:val="00C33189"/>
    <w:rsid w:val="00C335A5"/>
    <w:rsid w:val="00C34518"/>
    <w:rsid w:val="00C34E7B"/>
    <w:rsid w:val="00C35D66"/>
    <w:rsid w:val="00C425A8"/>
    <w:rsid w:val="00C44C9C"/>
    <w:rsid w:val="00C61073"/>
    <w:rsid w:val="00C66EF2"/>
    <w:rsid w:val="00C702E8"/>
    <w:rsid w:val="00C733FA"/>
    <w:rsid w:val="00C75D6E"/>
    <w:rsid w:val="00C90C6E"/>
    <w:rsid w:val="00C93529"/>
    <w:rsid w:val="00C96686"/>
    <w:rsid w:val="00C97974"/>
    <w:rsid w:val="00CA258A"/>
    <w:rsid w:val="00CA4B72"/>
    <w:rsid w:val="00CB782E"/>
    <w:rsid w:val="00CC34B0"/>
    <w:rsid w:val="00CC51F8"/>
    <w:rsid w:val="00CD6BAD"/>
    <w:rsid w:val="00CE57B9"/>
    <w:rsid w:val="00CE5937"/>
    <w:rsid w:val="00CE5B4B"/>
    <w:rsid w:val="00CF5098"/>
    <w:rsid w:val="00CF5366"/>
    <w:rsid w:val="00CF67D1"/>
    <w:rsid w:val="00CF6E7C"/>
    <w:rsid w:val="00D05A8F"/>
    <w:rsid w:val="00D05D74"/>
    <w:rsid w:val="00D11F76"/>
    <w:rsid w:val="00D126F4"/>
    <w:rsid w:val="00D13E6E"/>
    <w:rsid w:val="00D15192"/>
    <w:rsid w:val="00D16C8D"/>
    <w:rsid w:val="00D20AF2"/>
    <w:rsid w:val="00D30B86"/>
    <w:rsid w:val="00D333AA"/>
    <w:rsid w:val="00D346B3"/>
    <w:rsid w:val="00D34C88"/>
    <w:rsid w:val="00D3570A"/>
    <w:rsid w:val="00D4079B"/>
    <w:rsid w:val="00D4122C"/>
    <w:rsid w:val="00D42F55"/>
    <w:rsid w:val="00D5268B"/>
    <w:rsid w:val="00D546EE"/>
    <w:rsid w:val="00D571B0"/>
    <w:rsid w:val="00D62DD2"/>
    <w:rsid w:val="00D637B4"/>
    <w:rsid w:val="00D709E0"/>
    <w:rsid w:val="00D70AB0"/>
    <w:rsid w:val="00D766C7"/>
    <w:rsid w:val="00D85FA0"/>
    <w:rsid w:val="00D86961"/>
    <w:rsid w:val="00D86A4E"/>
    <w:rsid w:val="00D92453"/>
    <w:rsid w:val="00D94DB0"/>
    <w:rsid w:val="00DA358A"/>
    <w:rsid w:val="00DA3BE4"/>
    <w:rsid w:val="00DA707F"/>
    <w:rsid w:val="00DB02E9"/>
    <w:rsid w:val="00DB10E3"/>
    <w:rsid w:val="00DC1DF3"/>
    <w:rsid w:val="00DC5EFA"/>
    <w:rsid w:val="00DC7FDF"/>
    <w:rsid w:val="00DD4260"/>
    <w:rsid w:val="00DD59F6"/>
    <w:rsid w:val="00DD69DF"/>
    <w:rsid w:val="00DE183D"/>
    <w:rsid w:val="00DE1905"/>
    <w:rsid w:val="00DE1AF6"/>
    <w:rsid w:val="00DE2370"/>
    <w:rsid w:val="00DE3718"/>
    <w:rsid w:val="00DE3C93"/>
    <w:rsid w:val="00DF232E"/>
    <w:rsid w:val="00DF2BE5"/>
    <w:rsid w:val="00DF3503"/>
    <w:rsid w:val="00E004A5"/>
    <w:rsid w:val="00E051D7"/>
    <w:rsid w:val="00E0707A"/>
    <w:rsid w:val="00E07803"/>
    <w:rsid w:val="00E10F78"/>
    <w:rsid w:val="00E117AB"/>
    <w:rsid w:val="00E138C0"/>
    <w:rsid w:val="00E14B6A"/>
    <w:rsid w:val="00E16606"/>
    <w:rsid w:val="00E16D1F"/>
    <w:rsid w:val="00E23A4F"/>
    <w:rsid w:val="00E24A51"/>
    <w:rsid w:val="00E25982"/>
    <w:rsid w:val="00E25AD4"/>
    <w:rsid w:val="00E36927"/>
    <w:rsid w:val="00E40895"/>
    <w:rsid w:val="00E41A94"/>
    <w:rsid w:val="00E41D0A"/>
    <w:rsid w:val="00E41EE3"/>
    <w:rsid w:val="00E42EB0"/>
    <w:rsid w:val="00E46887"/>
    <w:rsid w:val="00E471BE"/>
    <w:rsid w:val="00E47392"/>
    <w:rsid w:val="00E54241"/>
    <w:rsid w:val="00E6002C"/>
    <w:rsid w:val="00E622F0"/>
    <w:rsid w:val="00E63C3A"/>
    <w:rsid w:val="00E6608F"/>
    <w:rsid w:val="00E6721F"/>
    <w:rsid w:val="00E731F8"/>
    <w:rsid w:val="00E80F64"/>
    <w:rsid w:val="00E82923"/>
    <w:rsid w:val="00E82BAA"/>
    <w:rsid w:val="00E83868"/>
    <w:rsid w:val="00E83969"/>
    <w:rsid w:val="00E842B7"/>
    <w:rsid w:val="00E856AE"/>
    <w:rsid w:val="00E864CF"/>
    <w:rsid w:val="00E9282D"/>
    <w:rsid w:val="00E94EE9"/>
    <w:rsid w:val="00EA0108"/>
    <w:rsid w:val="00EA05ED"/>
    <w:rsid w:val="00EA07A8"/>
    <w:rsid w:val="00EA1D03"/>
    <w:rsid w:val="00EA2382"/>
    <w:rsid w:val="00EA600F"/>
    <w:rsid w:val="00EB7C80"/>
    <w:rsid w:val="00EC213F"/>
    <w:rsid w:val="00EC2A87"/>
    <w:rsid w:val="00EC56AF"/>
    <w:rsid w:val="00ED1E69"/>
    <w:rsid w:val="00ED6885"/>
    <w:rsid w:val="00EE0F46"/>
    <w:rsid w:val="00EE404A"/>
    <w:rsid w:val="00EE6474"/>
    <w:rsid w:val="00EE724F"/>
    <w:rsid w:val="00EF37E2"/>
    <w:rsid w:val="00EF444C"/>
    <w:rsid w:val="00EF53D9"/>
    <w:rsid w:val="00EF7102"/>
    <w:rsid w:val="00EF7CD8"/>
    <w:rsid w:val="00F030AA"/>
    <w:rsid w:val="00F04FB9"/>
    <w:rsid w:val="00F073D1"/>
    <w:rsid w:val="00F079B1"/>
    <w:rsid w:val="00F11BF9"/>
    <w:rsid w:val="00F12642"/>
    <w:rsid w:val="00F133C8"/>
    <w:rsid w:val="00F1411C"/>
    <w:rsid w:val="00F15184"/>
    <w:rsid w:val="00F22A4F"/>
    <w:rsid w:val="00F23CB8"/>
    <w:rsid w:val="00F26F26"/>
    <w:rsid w:val="00F32DA6"/>
    <w:rsid w:val="00F33345"/>
    <w:rsid w:val="00F337B9"/>
    <w:rsid w:val="00F41BF6"/>
    <w:rsid w:val="00F42CDA"/>
    <w:rsid w:val="00F44D5C"/>
    <w:rsid w:val="00F50E5A"/>
    <w:rsid w:val="00F52348"/>
    <w:rsid w:val="00F5287C"/>
    <w:rsid w:val="00F53409"/>
    <w:rsid w:val="00F54ED4"/>
    <w:rsid w:val="00F61FD6"/>
    <w:rsid w:val="00F623AE"/>
    <w:rsid w:val="00F630E7"/>
    <w:rsid w:val="00F65450"/>
    <w:rsid w:val="00F70371"/>
    <w:rsid w:val="00F705A9"/>
    <w:rsid w:val="00F73658"/>
    <w:rsid w:val="00F807CF"/>
    <w:rsid w:val="00F84831"/>
    <w:rsid w:val="00F908D2"/>
    <w:rsid w:val="00F926AB"/>
    <w:rsid w:val="00F941FF"/>
    <w:rsid w:val="00F94A93"/>
    <w:rsid w:val="00F96D23"/>
    <w:rsid w:val="00FA3641"/>
    <w:rsid w:val="00FB0B16"/>
    <w:rsid w:val="00FB1918"/>
    <w:rsid w:val="00FB2519"/>
    <w:rsid w:val="00FB266B"/>
    <w:rsid w:val="00FB2A01"/>
    <w:rsid w:val="00FB402D"/>
    <w:rsid w:val="00FB6577"/>
    <w:rsid w:val="00FC572C"/>
    <w:rsid w:val="00FC644F"/>
    <w:rsid w:val="00FD2D84"/>
    <w:rsid w:val="00FD361D"/>
    <w:rsid w:val="00FD6473"/>
    <w:rsid w:val="00FD6C05"/>
    <w:rsid w:val="00FD71FA"/>
    <w:rsid w:val="00FE3285"/>
    <w:rsid w:val="00FE67EE"/>
    <w:rsid w:val="00FE7B0D"/>
    <w:rsid w:val="00FF05AA"/>
    <w:rsid w:val="5B1C3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9B10E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5594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样式1"/>
    <w:basedOn w:val="a"/>
    <w:qFormat/>
    <w:rsid w:val="003E26FC"/>
    <w:pPr>
      <w:spacing w:line="500" w:lineRule="exact"/>
    </w:pPr>
    <w:rPr>
      <w:sz w:val="21"/>
      <w:u w:val="single"/>
    </w:rPr>
  </w:style>
  <w:style w:type="paragraph" w:styleId="a3">
    <w:name w:val="List Paragraph"/>
    <w:basedOn w:val="a"/>
    <w:uiPriority w:val="34"/>
    <w:qFormat/>
    <w:rsid w:val="0033285F"/>
    <w:pPr>
      <w:ind w:firstLineChars="200" w:firstLine="420"/>
    </w:pPr>
  </w:style>
  <w:style w:type="paragraph" w:styleId="a4">
    <w:name w:val="Normal (Web)"/>
    <w:basedOn w:val="a"/>
    <w:uiPriority w:val="99"/>
    <w:unhideWhenUsed/>
    <w:rsid w:val="0015594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lang w:eastAsia="en-US"/>
    </w:rPr>
  </w:style>
  <w:style w:type="paragraph" w:styleId="a5">
    <w:name w:val="annotation text"/>
    <w:basedOn w:val="a"/>
    <w:link w:val="a6"/>
    <w:uiPriority w:val="99"/>
    <w:semiHidden/>
    <w:unhideWhenUsed/>
    <w:rsid w:val="005A38F0"/>
    <w:rPr>
      <w:sz w:val="20"/>
      <w:szCs w:val="20"/>
    </w:rPr>
  </w:style>
  <w:style w:type="character" w:customStyle="1" w:styleId="a6">
    <w:name w:val="批注文字字符"/>
    <w:basedOn w:val="a0"/>
    <w:link w:val="a5"/>
    <w:uiPriority w:val="99"/>
    <w:semiHidden/>
    <w:qFormat/>
    <w:rsid w:val="005A38F0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qFormat/>
    <w:rsid w:val="00FD6C05"/>
    <w:rPr>
      <w:rFonts w:ascii="宋体" w:eastAsia="宋体"/>
      <w:sz w:val="18"/>
      <w:szCs w:val="18"/>
    </w:rPr>
  </w:style>
  <w:style w:type="character" w:customStyle="1" w:styleId="a8">
    <w:name w:val="批注框文本字符"/>
    <w:basedOn w:val="a0"/>
    <w:link w:val="a7"/>
    <w:uiPriority w:val="99"/>
    <w:semiHidden/>
    <w:qFormat/>
    <w:rsid w:val="005A38F0"/>
    <w:rPr>
      <w:rFonts w:ascii="宋体" w:eastAsia="宋体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15594B"/>
    <w:rPr>
      <w:sz w:val="21"/>
      <w:szCs w:val="21"/>
    </w:rPr>
  </w:style>
  <w:style w:type="paragraph" w:styleId="aa">
    <w:name w:val="annotation subject"/>
    <w:basedOn w:val="a5"/>
    <w:next w:val="a5"/>
    <w:link w:val="ab"/>
    <w:uiPriority w:val="99"/>
    <w:semiHidden/>
    <w:unhideWhenUsed/>
    <w:qFormat/>
    <w:rsid w:val="0015594B"/>
    <w:rPr>
      <w:b/>
      <w:bCs/>
    </w:rPr>
  </w:style>
  <w:style w:type="character" w:customStyle="1" w:styleId="ab">
    <w:name w:val="批注主题字符"/>
    <w:basedOn w:val="a6"/>
    <w:link w:val="aa"/>
    <w:uiPriority w:val="99"/>
    <w:semiHidden/>
    <w:rsid w:val="0015594B"/>
    <w:rPr>
      <w:b/>
      <w:bCs/>
      <w:sz w:val="20"/>
      <w:szCs w:val="20"/>
    </w:rPr>
  </w:style>
  <w:style w:type="character" w:styleId="ac">
    <w:name w:val="line number"/>
    <w:basedOn w:val="a0"/>
    <w:uiPriority w:val="99"/>
    <w:semiHidden/>
    <w:unhideWhenUsed/>
    <w:rsid w:val="00B032FD"/>
  </w:style>
  <w:style w:type="table" w:styleId="ad">
    <w:name w:val="Table Grid"/>
    <w:basedOn w:val="a1"/>
    <w:uiPriority w:val="39"/>
    <w:rsid w:val="00F61FD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header"/>
    <w:basedOn w:val="a"/>
    <w:link w:val="af"/>
    <w:uiPriority w:val="99"/>
    <w:unhideWhenUsed/>
    <w:rsid w:val="008951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字符"/>
    <w:basedOn w:val="a0"/>
    <w:link w:val="ae"/>
    <w:uiPriority w:val="99"/>
    <w:rsid w:val="00895167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8951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字符"/>
    <w:basedOn w:val="a0"/>
    <w:link w:val="af0"/>
    <w:uiPriority w:val="99"/>
    <w:rsid w:val="0089516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1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101</Words>
  <Characters>580</Characters>
  <Application>Microsoft Macintosh Word</Application>
  <DocSecurity>0</DocSecurity>
  <Lines>4</Lines>
  <Paragraphs>1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User118</dc:creator>
  <cp:keywords/>
  <dc:description/>
  <cp:lastModifiedBy>Office User118</cp:lastModifiedBy>
  <cp:revision>18</cp:revision>
  <cp:lastPrinted>2019-09-15T04:28:00Z</cp:lastPrinted>
  <dcterms:created xsi:type="dcterms:W3CDTF">2019-09-24T05:46:00Z</dcterms:created>
  <dcterms:modified xsi:type="dcterms:W3CDTF">2019-10-06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